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2"/>
      </w:pPr>
      <w:r>
        <w:t xml:space="preserve">Cover Letter</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Dear [Hiring Manager's Name or "Recruitment Team"],</w:t>
      </w:r>
    </w:p>
    <w:p>
      <w:pPr>
        <w:pStyle w:val="BodyText"/>
      </w:pPr>
      <w:r>
        <w:t xml:space="preserve">As a seasoned Sales Executive with over [X years] of experience driving revenue growth in dynamic markets, I am excited to apply for the Sales Executive role at [Company Name] in Colombia Bogotá. This opportunity aligns perfectly with my passion for building strategic partnerships, understanding local market nuances, and delivering results in one of South America’s most vibrant economic hubs. Colombia Bogotá, with its growing business landscape and diverse industries, represents an ideal environment to leverage my expertise in sales strategy, client relationship management, and cross-cultural collaboration.</w:t>
      </w:r>
    </w:p>
    <w:p>
      <w:pPr>
        <w:pStyle w:val="BodyText"/>
      </w:pPr>
      <w:r>
        <w:t xml:space="preserve">Throughout my career as a Sales Executive, I have consistently demonstrated the ability to identify market opportunities, negotiate high-value contracts, and exceed targets in competitive sectors. My work has spanned industries such as [mention relevant industries—e.g., technology, manufacturing, financial services], where I have developed tailored sales approaches to meet the unique needs of clients. In Bogotá’s rapidly evolving economy, where innovation and tradition intersect, I am confident that my skills in sales leadership and market analysis will contribute meaningfully to your team’s success.</w:t>
      </w:r>
    </w:p>
    <w:p>
      <w:pPr>
        <w:pStyle w:val="BodyText"/>
      </w:pPr>
      <w:r>
        <w:t xml:space="preserve">What sets me apart as a Sales Executive is my deep understanding of the importance of cultural intelligence in building trust with clients. Having worked with international teams and local businesses in Latin America, I am well-versed in navigating the complexities of Colombia’s business environment. Bogotá, as the capital city, is a melting pot of industries ranging from technology startups to established conglomerates. My ability to adapt to diverse client needs while maintaining a focus on long-term relationships has allowed me to thrive in markets where personal connections and local insights are critical.</w:t>
      </w:r>
    </w:p>
    <w:p>
      <w:pPr>
        <w:pStyle w:val="BodyText"/>
      </w:pPr>
      <w:r>
        <w:t xml:space="preserve">As a Sales Executive, I take pride in my results-driven approach. For instance, at [Previous Company Name], I led a team that increased annual sales by 35% within two years by implementing data-driven strategies and fostering strong partnerships with key stakeholders. My ability to analyze market trends, anticipate client needs, and execute targeted sales campaigns has consistently delivered measurable outcomes. In Colombia Bogotá, where the business landscape is both competitive and fast-paced, I am eager to apply these skills to support [Company Name]’s growth objectives.</w:t>
      </w:r>
    </w:p>
    <w:p>
      <w:pPr>
        <w:pStyle w:val="BodyText"/>
      </w:pPr>
      <w:r>
        <w:t xml:space="preserve">One of my core strengths as a Sales Executive is my ability to collaborate effectively with cross-functional teams. Whether working alongside marketing professionals to refine messaging or partnering with product development teams to address client feedback, I prioritize teamwork and shared goals. In Bogotá’s interconnected business community, where collaboration often drives innovation, this approach has proven invaluable. I understand that sales success is not just about individual performance but about creating a cohesive strategy that aligns with the broader vision of the organization.</w:t>
      </w:r>
    </w:p>
    <w:p>
      <w:pPr>
        <w:pStyle w:val="BodyText"/>
      </w:pPr>
      <w:r>
        <w:t xml:space="preserve">Moreover, my experience in Colombia and other Latin American markets has equipped me with a unique perspective on the importance of local market knowledge. I am familiar with the cultural and regulatory factors that influence business decisions in Bogotá, such as the significance of personal relationships, adherence to local customs, and the role of industry-specific regulations. This understanding allows me to develop sales strategies that resonate with clients while ensuring compliance with local standards. As a Sales Executive, I am committed to bridging global best practices with local insights to create value for both the company and its clients.</w:t>
      </w:r>
    </w:p>
    <w:p>
      <w:pPr>
        <w:pStyle w:val="BodyText"/>
      </w:pPr>
      <w:r>
        <w:t xml:space="preserve">What excites me most about the Sales Executive role at [Company Name] is the opportunity to contribute to a team that values innovation and excellence. Colombia Bogotá is a city known for its entrepreneurial spirit and economic resilience, and I am eager to play a part in supporting organizations that are shaping the future of this region. Whether it’s expanding market share, entering new sectors, or building lasting client relationships, I am confident that my background as a Sales Executive will enable me to make an immediate impact.</w:t>
      </w:r>
    </w:p>
    <w:p>
      <w:pPr>
        <w:pStyle w:val="BodyText"/>
      </w:pPr>
      <w:r>
        <w:t xml:space="preserve">In conclusion, I am enthusiastic about the possibility of joining [Company Name] as a Sales Executive in Colombia Bogotá. My track record of success, combined with my cultural awareness and strategic mindset, positions me to drive results and contribute to your company’s continued growth. I would welcome the opportunity to discuss how my skills and experiences align with your needs.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Colombia Bogotá</dc:title>
  <dc:creator/>
  <cp:keywords/>
  <dcterms:created xsi:type="dcterms:W3CDTF">2026-07-23T23:14:54Z</dcterms:created>
  <dcterms:modified xsi:type="dcterms:W3CDTF">2026-07-23T23:14:54Z</dcterms:modified>
</cp:coreProperties>
</file>

<file path=docProps/custom.xml><?xml version="1.0" encoding="utf-8"?>
<Properties xmlns="http://schemas.openxmlformats.org/officeDocument/2006/custom-properties" xmlns:vt="http://schemas.openxmlformats.org/officeDocument/2006/docPropsVTypes"/>
</file>